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4FB" w:rsidRDefault="008A34FB" w:rsidP="008A34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  <w:t>Percent (</w:t>
      </w:r>
      <w:proofErr w:type="spellStart"/>
      <w:r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  <w:t>Mathisfun</w:t>
      </w:r>
      <w:proofErr w:type="spellEnd"/>
      <w:r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  <w:t>)</w:t>
      </w:r>
    </w:p>
    <w:p w:rsidR="008A34FB" w:rsidRPr="008A34FB" w:rsidRDefault="008A34FB" w:rsidP="008A34FB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008A34FB"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  <w:t>When we say "Percent" we are really saying "per 100"</w:t>
      </w:r>
    </w:p>
    <w:p w:rsidR="008A34FB" w:rsidRPr="00560217" w:rsidRDefault="008A34FB" w:rsidP="008A34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32"/>
          <w:lang w:val="en"/>
        </w:rPr>
      </w:pPr>
      <w:r w:rsidRPr="00560217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49250</wp:posOffset>
                </wp:positionV>
                <wp:extent cx="5772150" cy="301625"/>
                <wp:effectExtent l="0" t="0" r="0" b="3175"/>
                <wp:wrapSquare wrapText="bothSides"/>
                <wp:docPr id="3" name="AutoShape 1" descr="1 in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772150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5722FF" id="AutoShape 1" o:spid="_x0000_s1026" alt="1 in 100" style="position:absolute;margin-left:0;margin-top:27.5pt;width:454.5pt;height:23.7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" filled="f" stroked="f">
                <o:lock v:ext="edit" aspectratio="t"/>
                <w10:wrap type="square" anchorx="margin"/>
              </v:rect>
            </w:pict>
          </mc:Fallback>
        </mc:AlternateContent>
      </w:r>
      <w:r w:rsidRPr="008A34FB">
        <w:rPr>
          <w:rFonts w:ascii="Times New Roman" w:eastAsia="Times New Roman" w:hAnsi="Times New Roman" w:cs="Times New Roman"/>
          <w:sz w:val="32"/>
          <w:szCs w:val="32"/>
          <w:lang w:val="en"/>
        </w:rPr>
        <w:t>One percent (</w:t>
      </w:r>
      <w:r w:rsidRPr="008A34FB">
        <w:rPr>
          <w:rFonts w:ascii="Times New Roman" w:eastAsia="Times New Roman" w:hAnsi="Times New Roman" w:cs="Times New Roman"/>
          <w:b/>
          <w:bCs/>
          <w:sz w:val="32"/>
          <w:szCs w:val="32"/>
          <w:lang w:val="en"/>
        </w:rPr>
        <w:t>1%</w:t>
      </w:r>
      <w:r w:rsidRPr="008A34FB">
        <w:rPr>
          <w:rFonts w:ascii="Times New Roman" w:eastAsia="Times New Roman" w:hAnsi="Times New Roman" w:cs="Times New Roman"/>
          <w:sz w:val="32"/>
          <w:szCs w:val="32"/>
          <w:lang w:val="en"/>
        </w:rPr>
        <w:t xml:space="preserve">) means 1 per 100. </w:t>
      </w:r>
    </w:p>
    <w:p w:rsidR="008A34FB" w:rsidRPr="008A34FB" w:rsidRDefault="008A34FB" w:rsidP="008A34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"/>
        </w:rPr>
      </w:pPr>
      <w:proofErr w:type="gramStart"/>
      <w:r w:rsidRPr="00560217">
        <w:rPr>
          <w:rFonts w:ascii="Times New Roman" w:eastAsia="Times New Roman" w:hAnsi="Times New Roman" w:cs="Times New Roman"/>
          <w:sz w:val="28"/>
          <w:szCs w:val="28"/>
          <w:highlight w:val="lightGray"/>
          <w:lang w:val="en"/>
        </w:rPr>
        <w:t>x</w:t>
      </w:r>
      <w:r w:rsidRPr="00560217">
        <w:rPr>
          <w:rFonts w:ascii="Times New Roman" w:eastAsia="Times New Roman" w:hAnsi="Times New Roman" w:cs="Times New Roman"/>
          <w:sz w:val="28"/>
          <w:szCs w:val="28"/>
          <w:lang w:val="en"/>
        </w:rPr>
        <w:t>xxxxxxxxxxxxxxxxxxxxxxxxxxxxxxxxxxxxxxxxxxxxxxxxxxxxxxxxxxxxxxxxxxxxxxxxxxxxxxxxxxxxxxxxxxxxxxxxxxxxxxxxxxxxxxxxxxx</w:t>
      </w:r>
      <w:proofErr w:type="gramEnd"/>
    </w:p>
    <w:p w:rsidR="008A34FB" w:rsidRPr="008A34FB" w:rsidRDefault="008A34FB" w:rsidP="008A34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noProof/>
        </w:rPr>
        <mc:AlternateContent>
          <mc:Choice Requires="wps">
            <w:drawing>
              <wp:inline distT="0" distB="0" distL="0" distR="0" wp14:anchorId="4F83E20B" wp14:editId="78191429">
                <wp:extent cx="304800" cy="304800"/>
                <wp:effectExtent l="0" t="0" r="0" b="0"/>
                <wp:docPr id="4" name="AutoShape 3" descr="1 in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9C5DB4" id="AutoShape 3" o:spid="_x0000_s1026" alt="1 in 10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" filled="f" stroked="f">
                <o:lock v:ext="edit" aspectratio="t"/>
                <w10:anchorlock/>
              </v:rect>
            </w:pict>
          </mc:Fallback>
        </mc:AlternateContent>
      </w:r>
      <w:r w:rsidRPr="008A34FB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B1E27F2" wp14:editId="6C93B7B5">
                <wp:extent cx="304800" cy="304800"/>
                <wp:effectExtent l="0" t="0" r="0" b="0"/>
                <wp:docPr id="7" name="AutoShape 4" descr="1 in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07CEB5" id="AutoShape 4" o:spid="_x0000_s1026" alt="1 in 10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" filled="f" stroked="f">
                <o:lock v:ext="edit" aspectratio="t"/>
                <w10:anchorlock/>
              </v:rect>
            </w:pict>
          </mc:Fallback>
        </mc:AlternateContent>
      </w:r>
      <w:r w:rsidRPr="008A34FB">
        <w:rPr>
          <w:rFonts w:ascii="Times New Roman" w:eastAsia="Times New Roman" w:hAnsi="Times New Roman" w:cs="Times New Roman"/>
          <w:sz w:val="24"/>
          <w:szCs w:val="24"/>
          <w:lang w:val="en"/>
        </w:rPr>
        <w:br/>
      </w:r>
      <w:r w:rsidRPr="008A34FB">
        <w:rPr>
          <w:rFonts w:ascii="Times New Roman" w:eastAsia="Times New Roman" w:hAnsi="Times New Roman" w:cs="Times New Roman"/>
          <w:b/>
          <w:bCs/>
          <w:sz w:val="32"/>
          <w:szCs w:val="32"/>
          <w:lang w:val="en"/>
        </w:rPr>
        <w:t>1%</w:t>
      </w:r>
      <w:r w:rsidRPr="008A34FB">
        <w:rPr>
          <w:rFonts w:ascii="Times New Roman" w:eastAsia="Times New Roman" w:hAnsi="Times New Roman" w:cs="Times New Roman"/>
          <w:sz w:val="32"/>
          <w:szCs w:val="32"/>
          <w:lang w:val="en"/>
        </w:rPr>
        <w:t xml:space="preserve"> of this line is shaded green: it is very small isn't it?</w:t>
      </w:r>
    </w:p>
    <w:p w:rsidR="008A34FB" w:rsidRPr="008A34FB" w:rsidRDefault="008A34FB" w:rsidP="008A34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8A34FB">
        <w:rPr>
          <w:rFonts w:ascii="Times New Roman" w:eastAsia="Times New Roman" w:hAnsi="Times New Roman" w:cs="Times New Roman"/>
          <w:sz w:val="24"/>
          <w:szCs w:val="24"/>
          <w:lang w:val="en"/>
        </w:rPr>
        <w:t> 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78"/>
        <w:gridCol w:w="30"/>
        <w:gridCol w:w="555"/>
      </w:tblGrid>
      <w:tr w:rsidR="008A34FB" w:rsidRPr="008A34FB" w:rsidTr="008A34FB">
        <w:trPr>
          <w:trHeight w:val="1005"/>
          <w:tblCellSpacing w:w="15" w:type="dxa"/>
          <w:jc w:val="center"/>
        </w:trPr>
        <w:tc>
          <w:tcPr>
            <w:tcW w:w="0" w:type="auto"/>
            <w:vMerge w:val="restart"/>
            <w:hideMark/>
          </w:tcPr>
          <w:tbl>
            <w:tblPr>
              <w:tblW w:w="0" w:type="auto"/>
              <w:jc w:val="center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165"/>
            </w:tblGrid>
            <w:tr w:rsidR="008A34FB" w:rsidRPr="00C0261D" w:rsidTr="00560217">
              <w:trPr>
                <w:trHeight w:val="1005"/>
                <w:tblCellSpacing w:w="15" w:type="dxa"/>
                <w:jc w:val="center"/>
              </w:trPr>
              <w:tc>
                <w:tcPr>
                  <w:tcW w:w="3105" w:type="dxa"/>
                  <w:vAlign w:val="center"/>
                  <w:hideMark/>
                </w:tcPr>
                <w:p w:rsidR="008A34FB" w:rsidRPr="00560217" w:rsidRDefault="008A34FB" w:rsidP="008A34FB">
                  <w:pPr>
                    <w:rPr>
                      <w:sz w:val="28"/>
                      <w:szCs w:val="28"/>
                    </w:rPr>
                  </w:pPr>
                  <w:r w:rsidRPr="00560217">
                    <w:rPr>
                      <w:b/>
                      <w:bCs/>
                      <w:sz w:val="28"/>
                      <w:szCs w:val="28"/>
                    </w:rPr>
                    <w:t>50%</w:t>
                  </w:r>
                  <w:r w:rsidRPr="00560217">
                    <w:rPr>
                      <w:sz w:val="28"/>
                      <w:szCs w:val="28"/>
                    </w:rPr>
                    <w:t xml:space="preserve"> means 50 per 100</w:t>
                  </w:r>
                  <w:r w:rsidRPr="00560217">
                    <w:rPr>
                      <w:sz w:val="28"/>
                      <w:szCs w:val="28"/>
                    </w:rPr>
                    <w:br/>
                    <w:t xml:space="preserve">(50% of this box is green) </w:t>
                  </w:r>
                </w:p>
              </w:tc>
            </w:tr>
            <w:tr w:rsidR="008A34FB" w:rsidRPr="00C0261D" w:rsidTr="00560217">
              <w:trPr>
                <w:tblCellSpacing w:w="15" w:type="dxa"/>
                <w:jc w:val="center"/>
              </w:trPr>
              <w:tc>
                <w:tcPr>
                  <w:tcW w:w="3105" w:type="dxa"/>
                  <w:vAlign w:val="center"/>
                  <w:hideMark/>
                </w:tcPr>
                <w:p w:rsidR="008A34FB" w:rsidRPr="00C0261D" w:rsidRDefault="008A34FB" w:rsidP="008A34FB">
                  <w:pPr>
                    <w:jc w:val="right"/>
                  </w:pPr>
                </w:p>
              </w:tc>
            </w:tr>
          </w:tbl>
          <w:p w:rsidR="008A34FB" w:rsidRDefault="008A34FB" w:rsidP="008A34FB">
            <w:r w:rsidRPr="008E04A8">
              <w:rPr>
                <w:noProof/>
              </w:rPr>
              <w:drawing>
                <wp:inline distT="0" distB="0" distL="0" distR="0" wp14:anchorId="4D8D6BE4" wp14:editId="4570E83D">
                  <wp:extent cx="1371600" cy="13716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2"/>
          </w:tcPr>
          <w:p w:rsidR="008A34FB" w:rsidRDefault="008A34FB" w:rsidP="008A34FB"/>
        </w:tc>
      </w:tr>
      <w:tr w:rsidR="008A34FB" w:rsidRPr="008A34FB" w:rsidTr="008A34FB">
        <w:trPr>
          <w:tblCellSpacing w:w="15" w:type="dxa"/>
          <w:jc w:val="center"/>
        </w:trPr>
        <w:tc>
          <w:tcPr>
            <w:tcW w:w="0" w:type="auto"/>
            <w:vMerge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A34FB" w:rsidRPr="008A34FB" w:rsidTr="008A34FB">
        <w:trPr>
          <w:trHeight w:val="1005"/>
          <w:tblCellSpacing w:w="15" w:type="dxa"/>
          <w:jc w:val="center"/>
        </w:trPr>
        <w:tc>
          <w:tcPr>
            <w:tcW w:w="0" w:type="auto"/>
            <w:gridSpan w:val="2"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A34F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25%</w:t>
            </w: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means 25 per 100</w:t>
            </w: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br/>
              <w:t>(25% of this box is green)</w:t>
            </w:r>
          </w:p>
        </w:tc>
        <w:tc>
          <w:tcPr>
            <w:tcW w:w="0" w:type="auto"/>
            <w:vMerge w:val="restart"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A34FB"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mc:AlternateContent>
                <mc:Choice Requires="wps">
                  <w:drawing>
                    <wp:inline distT="0" distB="0" distL="0" distR="0" wp14:anchorId="67E75DE9" wp14:editId="50EC665F">
                      <wp:extent cx="304800" cy="304800"/>
                      <wp:effectExtent l="0" t="0" r="0" b="0"/>
                      <wp:docPr id="5" name="AutoShape 6" descr="grid 25 of 100 equals 25%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7417FE4" id="AutoShape 6" o:spid="_x0000_s1026" alt="grid 25 of 100 equals 25%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JOhFy7JAgAA2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8A34FB" w:rsidRPr="008A34FB" w:rsidTr="008A34FB">
        <w:trPr>
          <w:tblCellSpacing w:w="15" w:type="dxa"/>
          <w:jc w:val="center"/>
        </w:trPr>
        <w:tc>
          <w:tcPr>
            <w:tcW w:w="0" w:type="auto"/>
            <w:gridSpan w:val="2"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34F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Merge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12141" w:rsidRDefault="008A34FB" w:rsidP="008A34FB">
      <w:r>
        <w:t xml:space="preserve">                                                                                 </w:t>
      </w:r>
      <w:r>
        <w:rPr>
          <w:noProof/>
        </w:rPr>
        <w:drawing>
          <wp:inline distT="0" distB="0" distL="0" distR="0" wp14:anchorId="5BDF0E1B" wp14:editId="3390E30C">
            <wp:extent cx="13716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4FB" w:rsidRDefault="008A34FB" w:rsidP="008A34FB"/>
    <w:p w:rsidR="008A34FB" w:rsidRDefault="008A34FB" w:rsidP="008A34FB"/>
    <w:p w:rsidR="008A34FB" w:rsidRDefault="008A34FB" w:rsidP="008A34FB"/>
    <w:p w:rsidR="008A34FB" w:rsidRPr="008A34FB" w:rsidRDefault="008A34FB" w:rsidP="008A34F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15"/>
        <w:gridCol w:w="120"/>
        <w:gridCol w:w="3992"/>
      </w:tblGrid>
      <w:tr w:rsidR="008A34FB" w:rsidRPr="008A34FB" w:rsidTr="00560217">
        <w:trPr>
          <w:tblCellSpacing w:w="15" w:type="dxa"/>
          <w:jc w:val="center"/>
        </w:trPr>
        <w:tc>
          <w:tcPr>
            <w:tcW w:w="0" w:type="auto"/>
            <w:hideMark/>
          </w:tcPr>
          <w:p w:rsid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20DF179" wp14:editId="767C610B">
                  <wp:extent cx="1371600" cy="13716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A34FB" w:rsidRP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" w:type="dxa"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34F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947" w:type="dxa"/>
            <w:vAlign w:val="center"/>
            <w:hideMark/>
          </w:tcPr>
          <w:p w:rsidR="008A34FB" w:rsidRPr="008A34FB" w:rsidRDefault="008A34FB" w:rsidP="008A3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>100% means all.</w:t>
            </w:r>
          </w:p>
          <w:p w:rsidR="008A34FB" w:rsidRPr="008A34FB" w:rsidRDefault="008A34FB" w:rsidP="008A3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>Example:</w:t>
            </w:r>
          </w:p>
          <w:p w:rsidR="008A34FB" w:rsidRPr="008A34FB" w:rsidRDefault="008A34FB" w:rsidP="008A3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A34F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100% of </w:t>
            </w:r>
            <w:r w:rsidRPr="008A34F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80</w:t>
            </w:r>
            <w:r w:rsidRPr="008A34F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is </w:t>
            </w:r>
            <w:r w:rsidRPr="008A34FB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</w:rPr>
              <w:t>100</w:t>
            </w:r>
            <w:r w:rsidRPr="00560217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</w:rPr>
              <w:t>/</w:t>
            </w:r>
            <w:r w:rsidRPr="008A34F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00</w:t>
            </w:r>
            <w:r w:rsidRPr="008A34FB">
              <w:rPr>
                <w:rFonts w:ascii="Times New Roman" w:eastAsia="Times New Roman" w:hAnsi="Times New Roman" w:cs="Times New Roman"/>
                <w:sz w:val="28"/>
                <w:szCs w:val="28"/>
              </w:rPr>
              <w:t> × 80 = 80</w:t>
            </w:r>
          </w:p>
        </w:tc>
      </w:tr>
      <w:tr w:rsidR="008A34FB" w:rsidRPr="008A34FB" w:rsidTr="00560217">
        <w:trPr>
          <w:tblCellSpacing w:w="15" w:type="dxa"/>
          <w:jc w:val="center"/>
        </w:trPr>
        <w:tc>
          <w:tcPr>
            <w:tcW w:w="0" w:type="auto"/>
            <w:hideMark/>
          </w:tcPr>
          <w:p w:rsidR="008A34FB" w:rsidRPr="008A34FB" w:rsidRDefault="008A34FB" w:rsidP="008A34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34FB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72D2D985" wp14:editId="287E5FA6">
                      <wp:extent cx="304800" cy="304800"/>
                      <wp:effectExtent l="0" t="0" r="0" b="0"/>
                      <wp:docPr id="10" name="AutoShape 2" descr="grid 50 of 100 equals 50%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7C8BA4F" id="AutoShape 2" o:spid="_x0000_s1026" alt="grid 50 of 100 equals 50%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FF11B1A" wp14:editId="12606AC3">
                  <wp:extent cx="1371600" cy="13716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  <w:vAlign w:val="center"/>
            <w:hideMark/>
          </w:tcPr>
          <w:p w:rsidR="008A34FB" w:rsidRPr="008A34FB" w:rsidRDefault="008A34FB" w:rsidP="008A34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34F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947" w:type="dxa"/>
            <w:vAlign w:val="center"/>
            <w:hideMark/>
          </w:tcPr>
          <w:p w:rsidR="008A34FB" w:rsidRPr="008A34FB" w:rsidRDefault="008A34FB" w:rsidP="008A3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>50% means half.</w:t>
            </w:r>
          </w:p>
          <w:p w:rsidR="008A34FB" w:rsidRPr="008A34FB" w:rsidRDefault="008A34FB" w:rsidP="008A3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>Example:</w:t>
            </w:r>
          </w:p>
          <w:p w:rsidR="008A34FB" w:rsidRPr="008A34FB" w:rsidRDefault="008A34FB" w:rsidP="008A34F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50% of </w:t>
            </w:r>
            <w:r w:rsidRPr="008A34F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80</w:t>
            </w: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is </w:t>
            </w:r>
            <w:r w:rsidRPr="008A34FB">
              <w:rPr>
                <w:rFonts w:ascii="Times New Roman" w:eastAsia="Times New Roman" w:hAnsi="Times New Roman" w:cs="Times New Roman"/>
                <w:i/>
                <w:iCs/>
                <w:sz w:val="32"/>
                <w:szCs w:val="32"/>
              </w:rPr>
              <w:t>50</w:t>
            </w:r>
            <w:r w:rsidRPr="00560217">
              <w:rPr>
                <w:rFonts w:ascii="Times New Roman" w:eastAsia="Times New Roman" w:hAnsi="Times New Roman" w:cs="Times New Roman"/>
                <w:i/>
                <w:iCs/>
                <w:sz w:val="32"/>
                <w:szCs w:val="32"/>
              </w:rPr>
              <w:t>/</w:t>
            </w:r>
            <w:r w:rsidRPr="008A34F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100</w:t>
            </w:r>
            <w:r w:rsidRPr="008A34FB">
              <w:rPr>
                <w:rFonts w:ascii="Times New Roman" w:eastAsia="Times New Roman" w:hAnsi="Times New Roman" w:cs="Times New Roman"/>
                <w:sz w:val="32"/>
                <w:szCs w:val="32"/>
              </w:rPr>
              <w:t> × 80 = 40</w:t>
            </w:r>
          </w:p>
        </w:tc>
      </w:tr>
      <w:tr w:rsidR="008A34FB" w:rsidRPr="008A34FB" w:rsidTr="00560217">
        <w:trPr>
          <w:tblCellSpacing w:w="15" w:type="dxa"/>
          <w:jc w:val="center"/>
        </w:trPr>
        <w:tc>
          <w:tcPr>
            <w:tcW w:w="0" w:type="auto"/>
            <w:hideMark/>
          </w:tcPr>
          <w:p w:rsidR="008A34FB" w:rsidRDefault="008A34FB" w:rsidP="008A34FB"/>
        </w:tc>
        <w:tc>
          <w:tcPr>
            <w:tcW w:w="90" w:type="dxa"/>
            <w:hideMark/>
          </w:tcPr>
          <w:p w:rsidR="008A34FB" w:rsidRDefault="008A34FB" w:rsidP="008A34FB"/>
        </w:tc>
        <w:tc>
          <w:tcPr>
            <w:tcW w:w="3947" w:type="dxa"/>
            <w:hideMark/>
          </w:tcPr>
          <w:p w:rsidR="008A34FB" w:rsidRDefault="008A34FB" w:rsidP="008A34FB"/>
        </w:tc>
      </w:tr>
    </w:tbl>
    <w:p w:rsidR="008A34FB" w:rsidRDefault="008A34FB" w:rsidP="008A34FB"/>
    <w:p w:rsidR="008A34FB" w:rsidRPr="00560217" w:rsidRDefault="008A34FB" w:rsidP="008A34FB">
      <w:pPr>
        <w:pStyle w:val="NormalWeb"/>
        <w:rPr>
          <w:rFonts w:eastAsia="Times New Roman"/>
          <w:sz w:val="32"/>
          <w:szCs w:val="32"/>
        </w:rPr>
      </w:pPr>
      <w:r w:rsidRPr="00E22B7B">
        <w:rPr>
          <w:noProof/>
        </w:rPr>
        <w:drawing>
          <wp:inline distT="0" distB="0" distL="0" distR="0" wp14:anchorId="17F806B8" wp14:editId="21266E1A">
            <wp:extent cx="1371600" cy="1371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</w:rPr>
        <w:t xml:space="preserve">     </w:t>
      </w:r>
      <w:r w:rsidRPr="00560217">
        <w:rPr>
          <w:rFonts w:eastAsia="Times New Roman"/>
          <w:sz w:val="32"/>
          <w:szCs w:val="32"/>
        </w:rPr>
        <w:t xml:space="preserve">5% means </w:t>
      </w:r>
      <w:r w:rsidRPr="00560217">
        <w:rPr>
          <w:rFonts w:eastAsia="Times New Roman"/>
          <w:sz w:val="32"/>
          <w:szCs w:val="32"/>
          <w:vertAlign w:val="superscript"/>
        </w:rPr>
        <w:t>5</w:t>
      </w:r>
      <w:r w:rsidRPr="00560217">
        <w:rPr>
          <w:rFonts w:eastAsia="Times New Roman"/>
          <w:sz w:val="32"/>
          <w:szCs w:val="32"/>
        </w:rPr>
        <w:t>/</w:t>
      </w:r>
      <w:r w:rsidRPr="00560217">
        <w:rPr>
          <w:rFonts w:eastAsia="Times New Roman"/>
          <w:sz w:val="32"/>
          <w:szCs w:val="32"/>
          <w:vertAlign w:val="subscript"/>
        </w:rPr>
        <w:t>100ths</w:t>
      </w:r>
      <w:r w:rsidRPr="00560217">
        <w:rPr>
          <w:rFonts w:eastAsia="Times New Roman"/>
          <w:sz w:val="32"/>
          <w:szCs w:val="32"/>
        </w:rPr>
        <w:t>.</w:t>
      </w:r>
    </w:p>
    <w:p w:rsidR="008A34FB" w:rsidRPr="008A34FB" w:rsidRDefault="008A34FB" w:rsidP="008A34FB">
      <w:pPr>
        <w:spacing w:before="100" w:beforeAutospacing="1" w:after="100" w:afterAutospacing="1" w:line="240" w:lineRule="auto"/>
        <w:ind w:left="2160"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A34FB">
        <w:rPr>
          <w:rFonts w:ascii="Times New Roman" w:eastAsia="Times New Roman" w:hAnsi="Times New Roman" w:cs="Times New Roman"/>
          <w:sz w:val="32"/>
          <w:szCs w:val="32"/>
        </w:rPr>
        <w:t>Example:</w:t>
      </w:r>
    </w:p>
    <w:p w:rsidR="008A34FB" w:rsidRPr="00560217" w:rsidRDefault="008A34FB" w:rsidP="008A34FB">
      <w:pPr>
        <w:ind w:left="2160" w:firstLine="720"/>
        <w:rPr>
          <w:rFonts w:ascii="Times New Roman" w:eastAsia="Times New Roman" w:hAnsi="Times New Roman" w:cs="Times New Roman"/>
          <w:sz w:val="32"/>
          <w:szCs w:val="32"/>
        </w:rPr>
      </w:pPr>
      <w:r w:rsidRPr="00560217">
        <w:rPr>
          <w:rFonts w:ascii="Times New Roman" w:eastAsia="Times New Roman" w:hAnsi="Times New Roman" w:cs="Times New Roman"/>
          <w:sz w:val="32"/>
          <w:szCs w:val="32"/>
        </w:rPr>
        <w:t xml:space="preserve">5% of </w:t>
      </w:r>
      <w:r w:rsidRPr="00560217">
        <w:rPr>
          <w:rFonts w:ascii="Times New Roman" w:eastAsia="Times New Roman" w:hAnsi="Times New Roman" w:cs="Times New Roman"/>
          <w:b/>
          <w:bCs/>
          <w:sz w:val="32"/>
          <w:szCs w:val="32"/>
        </w:rPr>
        <w:t>80</w:t>
      </w:r>
      <w:r w:rsidRPr="00560217">
        <w:rPr>
          <w:rFonts w:ascii="Times New Roman" w:eastAsia="Times New Roman" w:hAnsi="Times New Roman" w:cs="Times New Roman"/>
          <w:sz w:val="32"/>
          <w:szCs w:val="32"/>
        </w:rPr>
        <w:t xml:space="preserve"> is </w:t>
      </w:r>
      <w:r w:rsidRPr="00560217">
        <w:rPr>
          <w:rFonts w:ascii="Times New Roman" w:eastAsia="Times New Roman" w:hAnsi="Times New Roman" w:cs="Times New Roman"/>
          <w:i/>
          <w:iCs/>
          <w:sz w:val="32"/>
          <w:szCs w:val="32"/>
        </w:rPr>
        <w:t>5/</w:t>
      </w:r>
      <w:r w:rsidRPr="00560217">
        <w:rPr>
          <w:rFonts w:ascii="Times New Roman" w:eastAsia="Times New Roman" w:hAnsi="Times New Roman" w:cs="Times New Roman"/>
          <w:b/>
          <w:bCs/>
          <w:sz w:val="32"/>
          <w:szCs w:val="32"/>
        </w:rPr>
        <w:t>100</w:t>
      </w:r>
      <w:r w:rsidRPr="00560217">
        <w:rPr>
          <w:rFonts w:ascii="Times New Roman" w:eastAsia="Times New Roman" w:hAnsi="Times New Roman" w:cs="Times New Roman"/>
          <w:sz w:val="32"/>
          <w:szCs w:val="32"/>
        </w:rPr>
        <w:t> × 80 = 4</w:t>
      </w:r>
    </w:p>
    <w:p w:rsidR="008A34FB" w:rsidRDefault="008A34FB" w:rsidP="008A34FB">
      <w:pPr>
        <w:ind w:left="2160"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8A34FB" w:rsidRPr="008A34FB" w:rsidRDefault="008A34FB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8A34FB" w:rsidRPr="008A34FB" w:rsidRDefault="008A34FB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  <w:r w:rsidRPr="008A34FB">
        <w:rPr>
          <w:rFonts w:ascii="Times New Roman" w:eastAsia="Times New Roman" w:hAnsi="Times New Roman" w:cs="Times New Roman"/>
          <w:sz w:val="36"/>
          <w:szCs w:val="36"/>
        </w:rPr>
        <w:t>Divide the denominator (100) into the numerator to determine the decimal or percent.  50/</w:t>
      </w:r>
      <w:proofErr w:type="gramStart"/>
      <w:r w:rsidRPr="008A34FB">
        <w:rPr>
          <w:rFonts w:ascii="Times New Roman" w:eastAsia="Times New Roman" w:hAnsi="Times New Roman" w:cs="Times New Roman"/>
          <w:sz w:val="36"/>
          <w:szCs w:val="36"/>
        </w:rPr>
        <w:t>100  =</w:t>
      </w:r>
      <w:proofErr w:type="gramEnd"/>
      <w:r w:rsidRPr="008A34FB">
        <w:rPr>
          <w:rFonts w:ascii="Times New Roman" w:eastAsia="Times New Roman" w:hAnsi="Times New Roman" w:cs="Times New Roman"/>
          <w:sz w:val="36"/>
          <w:szCs w:val="36"/>
        </w:rPr>
        <w:t xml:space="preserve"> .50  = 50%</w:t>
      </w:r>
    </w:p>
    <w:p w:rsidR="008A34FB" w:rsidRPr="008A34FB" w:rsidRDefault="008A34FB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8A34FB" w:rsidRDefault="008A34FB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  <w:r w:rsidRPr="008A34FB">
        <w:rPr>
          <w:rFonts w:ascii="Times New Roman" w:eastAsia="Times New Roman" w:hAnsi="Times New Roman" w:cs="Times New Roman"/>
          <w:sz w:val="36"/>
          <w:szCs w:val="36"/>
        </w:rPr>
        <w:t>Divide the denominator (100) into the numerator to determine the decimal or percent.  75/</w:t>
      </w:r>
      <w:proofErr w:type="gramStart"/>
      <w:r w:rsidRPr="008A34FB">
        <w:rPr>
          <w:rFonts w:ascii="Times New Roman" w:eastAsia="Times New Roman" w:hAnsi="Times New Roman" w:cs="Times New Roman"/>
          <w:sz w:val="36"/>
          <w:szCs w:val="36"/>
        </w:rPr>
        <w:t>100  =</w:t>
      </w:r>
      <w:proofErr w:type="gramEnd"/>
      <w:r w:rsidRPr="008A34FB">
        <w:rPr>
          <w:rFonts w:ascii="Times New Roman" w:eastAsia="Times New Roman" w:hAnsi="Times New Roman" w:cs="Times New Roman"/>
          <w:sz w:val="36"/>
          <w:szCs w:val="36"/>
        </w:rPr>
        <w:t xml:space="preserve"> .75 = 75%</w:t>
      </w: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5"/>
        <w:gridCol w:w="1230"/>
        <w:gridCol w:w="1845"/>
      </w:tblGrid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Percent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cimal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raction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1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100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5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10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12½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125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20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25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333...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50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75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4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90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99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100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shd w:val="clear" w:color="auto" w:fill="66FF99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0%</w:t>
            </w:r>
          </w:p>
        </w:tc>
        <w:tc>
          <w:tcPr>
            <w:tcW w:w="1200" w:type="dxa"/>
            <w:shd w:val="clear" w:color="auto" w:fill="66FF99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00" w:type="dxa"/>
            <w:shd w:val="clear" w:color="auto" w:fill="66FF99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125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1.25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5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E71B1F" w:rsidRPr="00E71B1F" w:rsidTr="00E71B1F">
        <w:trPr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150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</w:tr>
      <w:tr w:rsidR="00E71B1F" w:rsidRPr="00E71B1F" w:rsidTr="00E71B1F">
        <w:trPr>
          <w:trHeight w:val="210"/>
          <w:tblCellSpacing w:w="15" w:type="dxa"/>
          <w:jc w:val="center"/>
        </w:trPr>
        <w:tc>
          <w:tcPr>
            <w:tcW w:w="18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200%</w:t>
            </w:r>
          </w:p>
        </w:tc>
        <w:tc>
          <w:tcPr>
            <w:tcW w:w="1200" w:type="dxa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B1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E71B1F" w:rsidRPr="00E71B1F" w:rsidRDefault="00E71B1F" w:rsidP="00E71B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560217" w:rsidRDefault="00560217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E71B1F">
      <w:pPr>
        <w:rPr>
          <w:rFonts w:ascii="Times New Roman" w:eastAsia="Times New Roman" w:hAnsi="Times New Roman" w:cs="Times New Roman"/>
          <w:sz w:val="36"/>
          <w:szCs w:val="36"/>
        </w:rPr>
      </w:pPr>
    </w:p>
    <w:p w:rsidR="00E71B1F" w:rsidRDefault="00E71B1F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</w:p>
    <w:p w:rsidR="00560217" w:rsidRDefault="00560217" w:rsidP="008A34FB">
      <w:pPr>
        <w:ind w:left="2160" w:firstLine="720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lastRenderedPageBreak/>
        <w:t xml:space="preserve">75% of 60 </w:t>
      </w:r>
      <w:proofErr w:type="gramStart"/>
      <w:r>
        <w:rPr>
          <w:rFonts w:ascii="Times New Roman" w:eastAsia="Times New Roman" w:hAnsi="Times New Roman" w:cs="Times New Roman"/>
          <w:sz w:val="36"/>
          <w:szCs w:val="36"/>
        </w:rPr>
        <w:t>= ?</w:t>
      </w:r>
      <w:proofErr w:type="gramEnd"/>
    </w:p>
    <w:p w:rsidR="00560217" w:rsidRDefault="00560217" w:rsidP="008A34FB">
      <w:pPr>
        <w:ind w:left="2160" w:firstLine="720"/>
        <w:rPr>
          <w:sz w:val="27"/>
          <w:szCs w:val="27"/>
        </w:rPr>
      </w:pPr>
      <w:r>
        <w:rPr>
          <w:sz w:val="27"/>
          <w:szCs w:val="27"/>
        </w:rPr>
        <w:t>75% = 75/</w:t>
      </w:r>
      <w:r>
        <w:rPr>
          <w:sz w:val="27"/>
          <w:szCs w:val="27"/>
        </w:rPr>
        <w:t>100 = 0.75</w:t>
      </w:r>
      <w:r>
        <w:rPr>
          <w:sz w:val="27"/>
          <w:szCs w:val="27"/>
        </w:rPr>
        <w:br/>
        <w:t xml:space="preserve">So: </w:t>
      </w:r>
      <w:r>
        <w:rPr>
          <w:sz w:val="27"/>
          <w:szCs w:val="27"/>
        </w:rPr>
        <w:br/>
        <w:t>0.75 × 60 = 45</w:t>
      </w:r>
    </w:p>
    <w:p w:rsidR="00560217" w:rsidRDefault="00560217" w:rsidP="00560217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------------------------------------------------------------------------------------------------------</w:t>
      </w:r>
    </w:p>
    <w:p w:rsidR="00560217" w:rsidRPr="00560217" w:rsidRDefault="00560217" w:rsidP="00560217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560217">
        <w:rPr>
          <w:rFonts w:ascii="Times New Roman" w:eastAsia="Times New Roman" w:hAnsi="Times New Roman" w:cs="Times New Roman"/>
          <w:color w:val="000000"/>
          <w:sz w:val="36"/>
          <w:szCs w:val="36"/>
        </w:rPr>
        <w:t>If 16 of 200 apples were bad, what percent is that?</w:t>
      </w:r>
    </w:p>
    <w:p w:rsidR="00560217" w:rsidRDefault="00560217" w:rsidP="00560217">
      <w:pPr>
        <w:ind w:left="2160" w:firstLine="720"/>
        <w:rPr>
          <w:sz w:val="27"/>
          <w:szCs w:val="27"/>
        </w:rPr>
      </w:pPr>
      <w:r>
        <w:rPr>
          <w:sz w:val="27"/>
          <w:szCs w:val="27"/>
        </w:rPr>
        <w:br/>
      </w:r>
      <w:r>
        <w:rPr>
          <w:noProof/>
        </w:rPr>
        <w:drawing>
          <wp:inline distT="0" distB="0" distL="0" distR="0" wp14:anchorId="28CEA77D" wp14:editId="1AFC256D">
            <wp:extent cx="3600450" cy="9983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23148" cy="100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217" w:rsidRDefault="00560217" w:rsidP="00560217">
      <w:pPr>
        <w:ind w:left="2160"/>
        <w:rPr>
          <w:sz w:val="27"/>
          <w:szCs w:val="27"/>
        </w:rPr>
      </w:pPr>
      <w:r>
        <w:rPr>
          <w:sz w:val="27"/>
          <w:szCs w:val="27"/>
        </w:rPr>
        <w:t>8/100 = .08 = 8%</w:t>
      </w:r>
    </w:p>
    <w:p w:rsidR="00560217" w:rsidRDefault="00560217" w:rsidP="00560217">
      <w:pPr>
        <w:ind w:left="2160"/>
        <w:rPr>
          <w:sz w:val="27"/>
          <w:szCs w:val="27"/>
        </w:rPr>
      </w:pPr>
    </w:p>
    <w:p w:rsidR="00560217" w:rsidRDefault="00560217" w:rsidP="00560217">
      <w:pPr>
        <w:ind w:left="2160"/>
        <w:rPr>
          <w:sz w:val="27"/>
          <w:szCs w:val="27"/>
        </w:rPr>
      </w:pPr>
      <w:r>
        <w:rPr>
          <w:sz w:val="27"/>
          <w:szCs w:val="27"/>
        </w:rPr>
        <w:t>_____________________________________________________</w:t>
      </w:r>
      <w:r w:rsidR="00E71B1F">
        <w:rPr>
          <w:sz w:val="27"/>
          <w:szCs w:val="27"/>
        </w:rPr>
        <w:t xml:space="preserve"> </w:t>
      </w:r>
    </w:p>
    <w:p w:rsidR="00E71B1F" w:rsidRDefault="00E71B1F" w:rsidP="00E71B1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71B1F">
        <w:rPr>
          <w:rFonts w:ascii="Times New Roman" w:eastAsia="Times New Roman" w:hAnsi="Times New Roman" w:cs="Times New Roman"/>
          <w:color w:val="000000"/>
          <w:sz w:val="32"/>
          <w:szCs w:val="32"/>
        </w:rPr>
        <w:t>In a class of 25 students, 16 had at least one pet. What percent is that?</w:t>
      </w:r>
    </w:p>
    <w:p w:rsidR="00E71B1F" w:rsidRDefault="00E71B1F" w:rsidP="00E71B1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:rsidR="00E71B1F" w:rsidRDefault="00E71B1F" w:rsidP="00E71B1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The fraction of the class that had at least one pet = 16/25</w:t>
      </w:r>
    </w:p>
    <w:p w:rsidR="00E71B1F" w:rsidRDefault="00E71B1F" w:rsidP="00E71B1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:rsidR="00E71B1F" w:rsidRPr="00E71B1F" w:rsidRDefault="00E71B1F" w:rsidP="00E71B1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16 divided 25 is .</w:t>
      </w:r>
      <w:proofErr w:type="gramStart"/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64  or</w:t>
      </w:r>
      <w:proofErr w:type="gramEnd"/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64%</w:t>
      </w:r>
    </w:p>
    <w:p w:rsidR="00E71B1F" w:rsidRDefault="00E71B1F" w:rsidP="00E71B1F">
      <w:pPr>
        <w:rPr>
          <w:sz w:val="27"/>
          <w:szCs w:val="27"/>
        </w:rPr>
      </w:pPr>
    </w:p>
    <w:p w:rsidR="00560217" w:rsidRPr="008A34FB" w:rsidRDefault="00E71B1F" w:rsidP="00E71B1F">
      <w:pPr>
        <w:rPr>
          <w:sz w:val="36"/>
          <w:szCs w:val="36"/>
        </w:rPr>
      </w:pPr>
      <w:r>
        <w:rPr>
          <w:noProof/>
        </w:rPr>
        <w:t>_________________________________________________________________________________</w:t>
      </w:r>
      <w:bookmarkStart w:id="0" w:name="_GoBack"/>
      <w:bookmarkEnd w:id="0"/>
      <w:r w:rsidR="00560217">
        <w:rPr>
          <w:sz w:val="27"/>
          <w:szCs w:val="27"/>
        </w:rPr>
        <w:br/>
      </w:r>
      <w:r w:rsidR="00560217">
        <w:rPr>
          <w:noProof/>
          <w:sz w:val="27"/>
          <w:szCs w:val="27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7" name="Rectangle 17" descr="75\=\frac{75}{100}\\\text{So}\\75\\text{of}60=\frac{75}{100}\times60=\frac{75\times60}{100}=\frac{4,500}{100}=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7F6BB9" id="Rectangle 17" o:spid="_x0000_s1026" alt="75\=\frac{75}{100}\\\text{So}\\75\\text{of}60=\frac{75}{100}\times60=\frac{75\times60}{100}=\frac{4,500}{100}=45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" filled="f" stroked="f">
                <o:lock v:ext="edit" aspectratio="t"/>
                <w10:anchorlock/>
              </v:rect>
            </w:pict>
          </mc:Fallback>
        </mc:AlternateContent>
      </w:r>
    </w:p>
    <w:sectPr w:rsidR="00560217" w:rsidRPr="008A34FB" w:rsidSect="008A34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TAwNzc1MTGzsDBU0lEKTi0uzszPAykwrAUAaDIQ5ywAAAA="/>
  </w:docVars>
  <w:rsids>
    <w:rsidRoot w:val="008A34FB"/>
    <w:rsid w:val="00560217"/>
    <w:rsid w:val="008A34FB"/>
    <w:rsid w:val="00B12141"/>
    <w:rsid w:val="00E71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50307"/>
  <w15:chartTrackingRefBased/>
  <w15:docId w15:val="{3778104D-CA41-4A27-9939-08C7EBC2F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34FB"/>
    <w:rPr>
      <w:rFonts w:ascii="Times New Roman" w:hAnsi="Times New Roman" w:cs="Times New Roman"/>
      <w:sz w:val="24"/>
      <w:szCs w:val="24"/>
    </w:rPr>
  </w:style>
  <w:style w:type="character" w:customStyle="1" w:styleId="frac">
    <w:name w:val="frac"/>
    <w:basedOn w:val="DefaultParagraphFont"/>
    <w:rsid w:val="00E71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0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3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1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8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6357">
                  <w:marLeft w:val="0"/>
                  <w:marRight w:val="375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5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1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39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430328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592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622496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88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7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120654">
                  <w:marLeft w:val="0"/>
                  <w:marRight w:val="375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6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7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91081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918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12893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33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2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4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1</cp:revision>
  <dcterms:created xsi:type="dcterms:W3CDTF">2017-10-24T17:34:00Z</dcterms:created>
  <dcterms:modified xsi:type="dcterms:W3CDTF">2017-10-24T20:17:00Z</dcterms:modified>
</cp:coreProperties>
</file>